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7be3ea7fabdb9d96b715f9f35311afe02a8006c"/>
    <w:p>
      <w:pPr>
        <w:pStyle w:val="Heading1"/>
      </w:pPr>
      <w:r>
        <w:t xml:space="preserve">Personal Statement: Mechanical Engineer Commitment to Sustainable Development in DR Congo Kinshasa</w:t>
      </w:r>
    </w:p>
    <w:p>
      <w:pPr>
        <w:pStyle w:val="FirstParagraph"/>
      </w:pPr>
      <w:r>
        <w:t xml:space="preserve">As a dedicated and forward-thinking Mechanical Engineer with over eight years of professional experience, I am writing this Personal Statement to express my profound commitment to contributing my technical expertise and passion for sustainable infrastructure development to the vibrant yet challenging context of DR Congo Kinshasa. My career has been intentionally shaped by a desire to apply engineering solutions where they are most urgently needed, and Kinshasa—the bustling capital of the Democratic Republic of Congo—represents not just a geographic location, but a critical frontier for meaningful mechanical engineering impact. This statement articulates my qualifications, my understanding of Kinshasa’s unique industrial and socio-economic landscape, and my unwavering dedication to serving this community through the lens of a skilled Mechanical Engineer.</w:t>
      </w:r>
    </w:p>
    <w:p>
      <w:pPr>
        <w:pStyle w:val="BodyText"/>
      </w:pPr>
      <w:r>
        <w:t xml:space="preserve">My academic foundation includes a Bachelor’s degree in Mechanical Engineering from the University of Lubumbashi, followed by specialized certification in Renewable Energy Systems and Industrial Maintenance Management. During my studies, I focused on projects directly relevant to Africa’s energy and water challenges. A significant part of my thesis examined the feasibility of decentralized solar-powered water pumping systems for urban slums—a concept directly applicable to Kinshasa’s chronic water scarcity issues, where only 47% of households have reliable access to clean water (World Bank, 2023). This research wasn’t theoretical; I traveled to Kinshasa’s Makala district in 2019 to assess local infrastructure needs firsthand, observing how manual pumps frequently fail due to poor maintenance and lack of technical support. This experience crystallized my resolve: as a Mechanical Engineer, I am not merely solving problems on paper—I am building solutions that endure in the communities that need them most.</w:t>
      </w:r>
    </w:p>
    <w:p>
      <w:pPr>
        <w:pStyle w:val="BodyText"/>
      </w:pPr>
      <w:r>
        <w:t xml:space="preserve">Professionally, I have honed my skills in industrial machinery design, energy system optimization, and sustainable maintenance protocols across diverse settings. In my most recent role with a regional engineering firm operating throughout Central Africa, I led a team responsible for overhauling power generation units at Kinshasa’s Kinkizi Thermal Plant. This project involved diagnosing complex mechanical failures in aging diesel generators—a critical issue as Kinshasa faces frequent, prolonged blackouts that cripple hospitals, businesses, and daily life. My approach prioritized local capacity building: I trained 15 technicians from Kinshasa’s Gombe district on predictive maintenance techniques using locally sourced parts. The result was a 35% reduction in unplanned downtime for the plant within six months. This success wasn’t just technical; it demonstrated how a Mechanical Engineer can empower communities by transferring knowledge, ensuring systems remain functional long after external support departs—a principle I will carry forward to every project in DR Congo Kinshasa.</w:t>
      </w:r>
    </w:p>
    <w:p>
      <w:pPr>
        <w:pStyle w:val="BodyText"/>
      </w:pPr>
      <w:r>
        <w:t xml:space="preserve">What truly sets my approach apart is my deep respect for the cultural and practical realities of working in Kinshasa. I understand that effective engineering cannot be imported; it must be co-created with local partners. In 2021, I collaborated with the NGO "Kinshasa Green Solutions" to design low-cost, durable water filtration units for community wells in the Ngaliema neighborhood. We adapted our mechanical designs to use locally available materials like recycled plastics and bamboo composites, ensuring affordability and ease of repair by residents. This project underscored a fundamental truth: as a Mechanical Engineer in DR Congo Kinshasa, my role extends beyond technical execution to fostering trust, adapting solutions to cultural contexts, and creating long-term resilience. I have also volunteered with the Kinshasa Urban Transport Initiative (KUTI), where I helped redesign bus stop shelters using modular steel components that withstand the city’s intense humidity and rainfall—proving mechanical engineering can directly enhance public safety and urban livability.</w:t>
      </w:r>
    </w:p>
    <w:p>
      <w:pPr>
        <w:pStyle w:val="BodyText"/>
      </w:pPr>
      <w:r>
        <w:t xml:space="preserve">I am acutely aware of DR Congo Kinshasa’s complex challenges: infrastructure gaps, energy deficits, rapid urbanization, and the need for sustainable industrial growth. But I see not just obstacles—I see opportunities for innovation driven by a Mechanical Engineer who understands both global best practices and local realities. My technical expertise spans thermodynamics (crucial for optimizing power generation), fluid mechanics (for water systems), and machine design (for industrial machinery repair). More importantly, I bring a proven ability to work within resource-constrained environments—having successfully managed projects with limited tooling by leveraging community labor and improvisation without compromising safety or efficiency. In Kinshasa’s dynamic environment, where adaptability is paramount, this skill is indispensable.</w:t>
      </w:r>
    </w:p>
    <w:p>
      <w:pPr>
        <w:pStyle w:val="BodyText"/>
      </w:pPr>
      <w:r>
        <w:t xml:space="preserve">My long-term vision aligns perfectly with the development goals of DR Congo Kinshasa. I aim to establish a local engineering consultancy focused on sustainable mechanical solutions for small and medium enterprises (SMEs) in the city. This would address a critical gap: many Kinshasa SMEs rely on outdated, inefficient machinery due to lack of access to expert maintenance. My firm would provide affordable diagnostics, parts sourcing support, and technician training—ensuring that businesses can operate more efficiently, reduce waste, and contribute to Kinshasa’s economic growth. This initiative embodies the role of a Mechanical Engineer not as a distant specialist but as an integral part of Kinshasa’s development ecosystem.</w:t>
      </w:r>
    </w:p>
    <w:p>
      <w:pPr>
        <w:pStyle w:val="BodyText"/>
      </w:pPr>
      <w:r>
        <w:t xml:space="preserve">Ultimately, this Personal Statement is more than an application; it is a promise. A promise to bring my technical rigor, my empathy for Kinshasa’s people, and my relentless drive for practical solutions to the heart of DR Congo. I do not seek a job—I seek partnership with the city of Kinshasa and its citizens. As a Mechanical Engineer, I am ready to roll up my sleeves in neighborhoods from Kintambo to Limete, transforming challenges into opportunities through engineering that is as resilient as it is respectful. The people of DR Congo Kinshasa deserve infrastructure that works reliably, sustainably, and with their dignity at its core. It is this vision—not just technical proficiency—that drives me to apply for this role today.</w:t>
      </w:r>
    </w:p>
    <w:p>
      <w:pPr>
        <w:pStyle w:val="BodyText"/>
      </w:pPr>
      <w:r>
        <w:t xml:space="preserve">With unwavering commitment to the future of DR Congo Kinshasa, I am confident that my background as a Mechanical Engineer uniquely positions me to contribute meaningfully from day one. Thank you for considering my application and my passion for engineering in service of this remarkable city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DR Congo Kinshasa</dc:title>
  <dc:creator/>
  <dc:language>en</dc:language>
  <cp:keywords/>
  <dcterms:created xsi:type="dcterms:W3CDTF">2026-07-09T07:29:40Z</dcterms:created>
  <dcterms:modified xsi:type="dcterms:W3CDTF">2026-07-09T07:29:40Z</dcterms:modified>
</cp:coreProperties>
</file>

<file path=docProps/custom.xml><?xml version="1.0" encoding="utf-8"?>
<Properties xmlns="http://schemas.openxmlformats.org/officeDocument/2006/custom-properties" xmlns:vt="http://schemas.openxmlformats.org/officeDocument/2006/docPropsVTypes"/>
</file>